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51FDF" w14:textId="5C842184" w:rsidR="00D801D4" w:rsidRPr="003D0B40" w:rsidRDefault="00D801D4" w:rsidP="00AE4413">
      <w:pPr>
        <w:pStyle w:val="NormalWeb"/>
        <w:spacing w:line="360" w:lineRule="auto"/>
        <w:rPr>
          <w:rFonts w:ascii="Arial" w:hAnsi="Arial" w:cs="Arial"/>
          <w:sz w:val="22"/>
          <w:szCs w:val="22"/>
        </w:rPr>
      </w:pPr>
      <w:r w:rsidRPr="003D0B40">
        <w:rPr>
          <w:rFonts w:ascii="Arial" w:hAnsi="Arial" w:cs="Arial"/>
          <w:b/>
          <w:bCs/>
          <w:sz w:val="22"/>
          <w:szCs w:val="22"/>
        </w:rPr>
        <w:t xml:space="preserve">Angaben zur Problematik des Forschungsvorhabens, die </w:t>
      </w:r>
      <w:r w:rsidR="00702DAB" w:rsidRPr="003D0B40">
        <w:rPr>
          <w:rFonts w:ascii="Arial" w:hAnsi="Arial" w:cs="Arial"/>
          <w:b/>
          <w:bCs/>
          <w:sz w:val="22"/>
          <w:szCs w:val="22"/>
        </w:rPr>
        <w:t>für</w:t>
      </w:r>
      <w:r w:rsidRPr="003D0B40">
        <w:rPr>
          <w:rFonts w:ascii="Arial" w:hAnsi="Arial" w:cs="Arial"/>
          <w:b/>
          <w:bCs/>
          <w:sz w:val="22"/>
          <w:szCs w:val="22"/>
        </w:rPr>
        <w:t xml:space="preserve"> die Beurteilung durch die Ethikkommission wichtig ist </w:t>
      </w:r>
    </w:p>
    <w:p w14:paraId="777FA9F3" w14:textId="3C8E2CBF" w:rsidR="007175EF" w:rsidRPr="00166485" w:rsidRDefault="00166485" w:rsidP="00166485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Zugriff auf die Rohdaten erfolgt ausschließlich durch das Forschungsteam des UKR und der LMU München. Die Daten werden </w:t>
      </w:r>
      <w:r w:rsidR="00FB735C">
        <w:rPr>
          <w:rFonts w:ascii="Arial" w:hAnsi="Arial" w:cs="Arial"/>
          <w:sz w:val="22"/>
          <w:szCs w:val="22"/>
        </w:rPr>
        <w:t>in anonymisierter</w:t>
      </w:r>
      <w:r>
        <w:rPr>
          <w:rFonts w:ascii="Arial" w:hAnsi="Arial" w:cs="Arial"/>
          <w:sz w:val="22"/>
          <w:szCs w:val="22"/>
        </w:rPr>
        <w:t xml:space="preserve"> Form erhoben</w:t>
      </w:r>
      <w:r w:rsidR="000D5A68">
        <w:rPr>
          <w:rFonts w:ascii="Arial" w:hAnsi="Arial" w:cs="Arial"/>
          <w:sz w:val="22"/>
          <w:szCs w:val="22"/>
        </w:rPr>
        <w:t xml:space="preserve"> und veröffentlicht. Es können keine Rückschlüsse auf</w:t>
      </w:r>
      <w:r w:rsidR="00FB735C">
        <w:rPr>
          <w:rFonts w:ascii="Arial" w:hAnsi="Arial" w:cs="Arial"/>
          <w:sz w:val="22"/>
          <w:szCs w:val="22"/>
        </w:rPr>
        <w:t xml:space="preserve"> </w:t>
      </w:r>
      <w:r w:rsidR="000D5A68">
        <w:rPr>
          <w:rFonts w:ascii="Arial" w:hAnsi="Arial" w:cs="Arial"/>
          <w:sz w:val="22"/>
          <w:szCs w:val="22"/>
        </w:rPr>
        <w:t xml:space="preserve">einzelne Personen gezogen </w:t>
      </w:r>
      <w:proofErr w:type="spellStart"/>
      <w:r w:rsidR="000D5A68">
        <w:rPr>
          <w:rFonts w:ascii="Arial" w:hAnsi="Arial" w:cs="Arial"/>
          <w:sz w:val="22"/>
          <w:szCs w:val="22"/>
        </w:rPr>
        <w:t xml:space="preserve">werden. </w:t>
      </w:r>
      <w:proofErr w:type="spellEnd"/>
      <w:r w:rsidRPr="00166485">
        <w:rPr>
          <w:rFonts w:ascii="Arial" w:hAnsi="Arial" w:cs="Arial"/>
          <w:sz w:val="22"/>
          <w:szCs w:val="22"/>
        </w:rPr>
        <w:t>Die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vollständig anonymisierten Daten dieser Studie werden im Internet in einem Datenarchi</w:t>
      </w:r>
      <w:r>
        <w:rPr>
          <w:rFonts w:ascii="Arial" w:hAnsi="Arial" w:cs="Arial"/>
          <w:sz w:val="22"/>
          <w:szCs w:val="22"/>
        </w:rPr>
        <w:t xml:space="preserve">v </w:t>
      </w:r>
      <w:r w:rsidRPr="00166485">
        <w:rPr>
          <w:rFonts w:ascii="Arial" w:hAnsi="Arial" w:cs="Arial"/>
          <w:sz w:val="22"/>
          <w:szCs w:val="22"/>
        </w:rPr>
        <w:t>namens Open Science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Framework zugänglich gemacht. Damit folgt diese Studie den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Empfehlungen der Deutschen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Forschungsgemeinschaft (DFG) zur Qualitätssicherung in der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Forschung. Für das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Forschungsvorhaben besteht kein Interessenkonflikt. Das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Forschungsvorhaben wird von der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Volkswagenstiftung im Rahmen einer Forschungsförderung</w:t>
      </w:r>
      <w:r>
        <w:rPr>
          <w:rFonts w:ascii="Arial" w:hAnsi="Arial" w:cs="Arial"/>
          <w:sz w:val="22"/>
          <w:szCs w:val="22"/>
        </w:rPr>
        <w:t xml:space="preserve"> </w:t>
      </w:r>
      <w:r w:rsidRPr="00166485">
        <w:rPr>
          <w:rFonts w:ascii="Arial" w:hAnsi="Arial" w:cs="Arial"/>
          <w:sz w:val="22"/>
          <w:szCs w:val="22"/>
        </w:rPr>
        <w:t>finanziert.</w:t>
      </w:r>
    </w:p>
    <w:sectPr w:rsidR="007175EF" w:rsidRPr="00166485" w:rsidSect="00CB4B32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xNzAzNzY0MzSxMDJW0lEKTi0uzszPAykwNKgFAEzgt7AtAAAA"/>
  </w:docVars>
  <w:rsids>
    <w:rsidRoot w:val="00D801D4"/>
    <w:rsid w:val="000D5A68"/>
    <w:rsid w:val="00166485"/>
    <w:rsid w:val="003259FE"/>
    <w:rsid w:val="00360AE9"/>
    <w:rsid w:val="0036432F"/>
    <w:rsid w:val="003C1290"/>
    <w:rsid w:val="003D0B40"/>
    <w:rsid w:val="004E4B09"/>
    <w:rsid w:val="005F6DAB"/>
    <w:rsid w:val="00702DAB"/>
    <w:rsid w:val="007175EF"/>
    <w:rsid w:val="00722212"/>
    <w:rsid w:val="008F2F94"/>
    <w:rsid w:val="00A00554"/>
    <w:rsid w:val="00AA26B2"/>
    <w:rsid w:val="00AE217C"/>
    <w:rsid w:val="00AE4413"/>
    <w:rsid w:val="00B53869"/>
    <w:rsid w:val="00BB2D7D"/>
    <w:rsid w:val="00C21025"/>
    <w:rsid w:val="00CA26C8"/>
    <w:rsid w:val="00CB4B32"/>
    <w:rsid w:val="00D454F7"/>
    <w:rsid w:val="00D644C7"/>
    <w:rsid w:val="00D801D4"/>
    <w:rsid w:val="00E67C21"/>
    <w:rsid w:val="00EA1AD8"/>
    <w:rsid w:val="00F66114"/>
    <w:rsid w:val="00FB7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924EF0"/>
  <w15:chartTrackingRefBased/>
  <w15:docId w15:val="{54DE5C88-19CC-484B-9017-EC2041BD4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801D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C210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0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0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0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0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02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02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1664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9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9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60577</dc:creator>
  <cp:keywords/>
  <dc:description/>
  <cp:lastModifiedBy>Anka K</cp:lastModifiedBy>
  <cp:revision>6</cp:revision>
  <dcterms:created xsi:type="dcterms:W3CDTF">2021-06-08T11:44:00Z</dcterms:created>
  <dcterms:modified xsi:type="dcterms:W3CDTF">2023-05-23T09:35:00Z</dcterms:modified>
</cp:coreProperties>
</file>